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Default="003A1180" w:rsidP="00FB2575">
      <w:pPr>
        <w:spacing w:line="480" w:lineRule="auto"/>
        <w:jc w:val="center"/>
      </w:pPr>
    </w:p>
    <w:p w:rsidR="00452F2C" w:rsidRDefault="00452F2C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452F2C" w:rsidRDefault="00452F2C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452F2C" w:rsidRPr="007B34F7" w:rsidRDefault="00452F2C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C53550" w:rsidRPr="00C53550" w:rsidRDefault="00C5355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C53550">
        <w:rPr>
          <w:rFonts w:ascii="Times New Roman" w:eastAsia="Times New Roman" w:hAnsi="Times New Roman" w:cs="Times New Roman"/>
        </w:rPr>
        <w:t>MATH 1281 - Statistical Inference</w:t>
      </w:r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1252CC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 </w:t>
      </w:r>
      <w:r w:rsidR="001252CC">
        <w:rPr>
          <w:rFonts w:ascii="Times New Roman" w:eastAsia="Times New Roman" w:hAnsi="Times New Roman" w:cs="Times New Roman"/>
        </w:rPr>
        <w:t>1</w:t>
      </w:r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p w:rsidR="00016D70" w:rsidRDefault="00850A80">
      <w:r>
        <w:rPr>
          <w:b/>
        </w:rPr>
        <w:lastRenderedPageBreak/>
        <w:t>Part I: Estimating a Population Proportion</w:t>
      </w:r>
    </w:p>
    <w:p w:rsidR="00016D70" w:rsidRDefault="00850A80">
      <w:r>
        <w:t>Background</w:t>
      </w:r>
      <w:r>
        <w:t>: A sample of 675 families in the Dominican Republic was surveyed. Out of them, 232 responded that they could not afford a $300 unexpected expense without borrowing.</w:t>
      </w:r>
    </w:p>
    <w:p w:rsidR="00016D70" w:rsidRDefault="00850A80">
      <w:r>
        <w:rPr>
          <w:b/>
        </w:rPr>
        <w:t>1. Define</w:t>
      </w:r>
      <w:r>
        <w:rPr>
          <w:b/>
        </w:rPr>
        <w:t xml:space="preserve"> the population in this survey.</w:t>
      </w:r>
    </w:p>
    <w:p w:rsidR="00016D70" w:rsidRDefault="00850A80">
      <w:r>
        <w:t>The population is all families living in the Dominican Republic.</w:t>
      </w:r>
    </w:p>
    <w:p w:rsidR="00016D70" w:rsidRDefault="00850A80">
      <w:r>
        <w:rPr>
          <w:b/>
        </w:rPr>
        <w:t>2. What is the population parameter estimated in this survey?</w:t>
      </w:r>
    </w:p>
    <w:p w:rsidR="00016D70" w:rsidRDefault="00850A80">
      <w:r>
        <w:t>The parameter being estimated is the proportion of all families in the Dominican Republic who can</w:t>
      </w:r>
      <w:r>
        <w:t>not afford a $300 unexpected expense without loans.</w:t>
      </w:r>
    </w:p>
    <w:p w:rsidR="00016D70" w:rsidRDefault="00850A80">
      <w:r>
        <w:rPr>
          <w:b/>
        </w:rPr>
        <w:t>3. What is the point estimate for the parameter?</w:t>
      </w:r>
    </w:p>
    <w:p w:rsidR="00016D70" w:rsidRDefault="00850A80">
      <w:r>
        <w:t>The point estimate is the sample proportion: ̂p = 232/675 = 0.3437</w:t>
      </w:r>
    </w:p>
    <w:p w:rsidR="00016D70" w:rsidRDefault="00850A80">
      <w:r>
        <w:rPr>
          <w:b/>
        </w:rPr>
        <w:t xml:space="preserve">4. What is the statistic used to measure the uncertainty of the point estimate? Compute </w:t>
      </w:r>
      <w:r>
        <w:rPr>
          <w:b/>
        </w:rPr>
        <w:t>it.</w:t>
      </w:r>
    </w:p>
    <w:p w:rsidR="00016D70" w:rsidRDefault="00850A80">
      <w:r>
        <w:t>The standard error is used to measure uncertainty. SE = sqrt[p(1 - p)/n] = sqrt[0.3437 × 0.6563 / 675] = 0.0183</w:t>
      </w:r>
    </w:p>
    <w:p w:rsidR="00016D70" w:rsidRDefault="00850A80">
      <w:r>
        <w:rPr>
          <w:b/>
        </w:rPr>
        <w:t>5. If the true population value is found to be 40%, would the standard error change much?</w:t>
      </w:r>
    </w:p>
    <w:p w:rsidR="00016D70" w:rsidRDefault="00850A80">
      <w:r>
        <w:t>Using p = 0.40, SE = sqrt[0.4 × 0.6 / 675] = 0.018</w:t>
      </w:r>
      <w:r>
        <w:t>9. This is close to the earlier SE (0.0183), showing the estimate is fairly stable.</w:t>
      </w:r>
    </w:p>
    <w:p w:rsidR="00016D70" w:rsidRDefault="00850A80">
      <w:r>
        <w:br w:type="page"/>
      </w:r>
    </w:p>
    <w:p w:rsidR="00016D70" w:rsidRDefault="00850A80">
      <w:r>
        <w:rPr>
          <w:b/>
        </w:rPr>
        <w:lastRenderedPageBreak/>
        <w:t>Part II: Constructing a Confidence Interval</w:t>
      </w:r>
    </w:p>
    <w:p w:rsidR="00016D70" w:rsidRDefault="00850A80">
      <w:r>
        <w:t>Scenario</w:t>
      </w:r>
      <w:bookmarkStart w:id="0" w:name="_GoBack"/>
      <w:bookmarkEnd w:id="0"/>
      <w:r>
        <w:t>: Out of 504 randomly selected cinema viewers, 124 visited because they received a coupon.</w:t>
      </w:r>
    </w:p>
    <w:p w:rsidR="00016D70" w:rsidRDefault="00850A80">
      <w:r>
        <w:rPr>
          <w:b/>
        </w:rPr>
        <w:t>1. What is the sample p</w:t>
      </w:r>
      <w:r>
        <w:rPr>
          <w:b/>
        </w:rPr>
        <w:t>roportion?</w:t>
      </w:r>
    </w:p>
    <w:p w:rsidR="00016D70" w:rsidRDefault="00850A80">
      <w:r>
        <w:t>̂</w:t>
      </w:r>
      <w:r>
        <w:t>p = 124 / 504 = 0.2460</w:t>
      </w:r>
    </w:p>
    <w:p w:rsidR="00016D70" w:rsidRDefault="00850A80">
      <w:r>
        <w:rPr>
          <w:b/>
        </w:rPr>
        <w:t>2. Calculate the standard error.</w:t>
      </w:r>
    </w:p>
    <w:p w:rsidR="00016D70" w:rsidRDefault="00850A80">
      <w:r>
        <w:t>SE = sqrt[p(1 - p)/n] = sqrt[0.2460 × 0.7540 / 504] = 0.0192</w:t>
      </w:r>
    </w:p>
    <w:p w:rsidR="00016D70" w:rsidRDefault="00850A80">
      <w:r>
        <w:rPr>
          <w:b/>
        </w:rPr>
        <w:t>3. Calculate the margin of error for a 95% confidence level.</w:t>
      </w:r>
    </w:p>
    <w:p w:rsidR="00016D70" w:rsidRDefault="00850A80">
      <w:r>
        <w:t>ME = z* × SE = 1.96 × 0.0192 = 0.0376</w:t>
      </w:r>
    </w:p>
    <w:p w:rsidR="00016D70" w:rsidRDefault="00850A80">
      <w:r>
        <w:rPr>
          <w:b/>
        </w:rPr>
        <w:t xml:space="preserve">4. Construct the confidence </w:t>
      </w:r>
      <w:r>
        <w:rPr>
          <w:b/>
        </w:rPr>
        <w:t>interval.</w:t>
      </w:r>
    </w:p>
    <w:p w:rsidR="00016D70" w:rsidRDefault="00850A80">
      <w:r>
        <w:t>95% CI = ̂p ± ME = [0.2084, 0.2836]</w:t>
      </w:r>
    </w:p>
    <w:p w:rsidR="00016D70" w:rsidRDefault="00850A80">
      <w:r>
        <w:t>Interpretation: We are 95% confident that between 20.84% and 28.36% of all cinema visitors came because of a coupon received by mail.</w:t>
      </w:r>
    </w:p>
    <w:p w:rsidR="00016D70" w:rsidRDefault="00850A80">
      <w:r>
        <w:rPr>
          <w:noProof/>
        </w:rPr>
        <w:drawing>
          <wp:inline distT="0" distB="0" distL="0" distR="0">
            <wp:extent cx="5029200" cy="251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i_graph_full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D70" w:rsidRDefault="00850A80">
      <w:r>
        <w:t>Figure: Normal distribution illustrating the 95% confidence interval.</w:t>
      </w:r>
    </w:p>
    <w:p w:rsidR="00016D70" w:rsidRDefault="00850A80">
      <w:r>
        <w:br w:type="page"/>
      </w:r>
    </w:p>
    <w:p w:rsidR="00016D70" w:rsidRDefault="00850A80">
      <w:r>
        <w:rPr>
          <w:b/>
        </w:rPr>
        <w:lastRenderedPageBreak/>
        <w:t>References</w:t>
      </w:r>
    </w:p>
    <w:p w:rsidR="00016D70" w:rsidRDefault="00850A80">
      <w:r>
        <w:t xml:space="preserve">Diez, D. M., Barr, C. D., &amp; Çetinkaya-Rundel, M. (2019). </w:t>
      </w:r>
      <w:r w:rsidR="0052135F">
        <w:t>“</w:t>
      </w:r>
      <w:proofErr w:type="spellStart"/>
      <w:r>
        <w:t>OpenIntro</w:t>
      </w:r>
      <w:proofErr w:type="spellEnd"/>
      <w:r>
        <w:t xml:space="preserve"> Statistics</w:t>
      </w:r>
      <w:r w:rsidR="0052135F">
        <w:t>”</w:t>
      </w:r>
      <w:r>
        <w:t xml:space="preserve"> (4th ed.). OpenIntro.</w:t>
      </w:r>
    </w:p>
    <w:p w:rsidR="00016D70" w:rsidRDefault="00850A80">
      <w:r>
        <w:t xml:space="preserve">University of the People. (2025). </w:t>
      </w:r>
      <w:r w:rsidR="0052135F">
        <w:t>“</w:t>
      </w:r>
      <w:r>
        <w:t>Unit 1: Foundations for Inference &amp; Introduction to JASP</w:t>
      </w:r>
      <w:r w:rsidR="0052135F">
        <w:t>”</w:t>
      </w:r>
      <w:r>
        <w:t>. UoPeople.</w:t>
      </w:r>
    </w:p>
    <w:sectPr w:rsidR="00016D7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0A80" w:rsidRDefault="00850A80" w:rsidP="00B1300E">
      <w:pPr>
        <w:spacing w:after="0" w:line="240" w:lineRule="auto"/>
      </w:pPr>
      <w:r>
        <w:separator/>
      </w:r>
    </w:p>
  </w:endnote>
  <w:endnote w:type="continuationSeparator" w:id="0">
    <w:p w:rsidR="00850A80" w:rsidRDefault="00850A80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0A80" w:rsidRDefault="00850A80" w:rsidP="00B1300E">
      <w:pPr>
        <w:spacing w:after="0" w:line="240" w:lineRule="auto"/>
      </w:pPr>
      <w:r>
        <w:separator/>
      </w:r>
    </w:p>
  </w:footnote>
  <w:footnote w:type="continuationSeparator" w:id="0">
    <w:p w:rsidR="00850A80" w:rsidRDefault="00850A80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6D70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2CC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2F2C"/>
    <w:rsid w:val="00453DFF"/>
    <w:rsid w:val="0046026D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35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0A80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0D57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1904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311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3C1A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50AA46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A322-3CE1-418E-98F2-AC904E07B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352</Words>
  <Characters>1737</Characters>
  <Application>Microsoft Office Word</Application>
  <DocSecurity>0</DocSecurity>
  <Lines>5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66</cp:revision>
  <dcterms:created xsi:type="dcterms:W3CDTF">2024-02-18T05:37:00Z</dcterms:created>
  <dcterms:modified xsi:type="dcterms:W3CDTF">2025-04-12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